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5.png" ContentType="image/png"/>
  <Override PartName="/word/media/rId40.png" ContentType="image/png"/>
  <Override PartName="/word/media/rId41.png" ContentType="image/png"/>
  <Override PartName="/word/media/rId42.png" ContentType="image/png"/>
  <Override PartName="/word/media/rId38.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GE</w:t>
      </w:r>
      <w:r>
        <w:t xml:space="preserve"> </w:t>
      </w:r>
      <w:r>
        <w:t xml:space="preserve">Gait</w:t>
      </w:r>
      <w:r>
        <w:t xml:space="preserve"> </w:t>
      </w:r>
      <w:r>
        <w:t xml:space="preserve">Study</w:t>
      </w:r>
    </w:p>
    <w:p>
      <w:pPr>
        <w:pStyle w:val="Author"/>
      </w:pPr>
      <w:r>
        <w:rPr>
          <w:iCs/>
          <w:i/>
        </w:rPr>
        <w:t xml:space="preserve">Boadiwaa</w:t>
      </w:r>
    </w:p>
    <w:p>
      <w:pPr>
        <w:pStyle w:val="Date"/>
      </w:pPr>
      <w:r>
        <w:t xml:space="preserve">Created</w:t>
      </w:r>
      <w:r>
        <w:t xml:space="preserve"> </w:t>
      </w:r>
      <w:r>
        <w:t xml:space="preserve">on</w:t>
      </w:r>
      <w:r>
        <w:t xml:space="preserve"> </w:t>
      </w:r>
      <w:r>
        <w:t xml:space="preserve">May</w:t>
      </w:r>
      <w:r>
        <w:t xml:space="preserve"> </w:t>
      </w:r>
      <w:r>
        <w:t xml:space="preserve">11,</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analysis"/>
    <w:p>
      <w:pPr>
        <w:pStyle w:val="Heading3"/>
      </w:pPr>
      <w:r>
        <w:t xml:space="preserve">Data Analysis</w:t>
      </w:r>
    </w:p>
    <w:bookmarkStart w:id="20" w:name="data-cleaning"/>
    <w:p>
      <w:pPr>
        <w:pStyle w:val="Heading4"/>
      </w:pPr>
      <w:r>
        <w:t xml:space="preserve">Data Cleaning</w:t>
      </w:r>
    </w:p>
    <w:p>
      <w:pPr>
        <w:pStyle w:val="FirstParagraph"/>
      </w:pPr>
      <w:r>
        <w:t xml:space="preserve">5573 entries were collected from Ghana and 4227 entries from South Africa. The outcome of interest for this study were the normal and rapid gait speeds.</w:t>
      </w:r>
    </w:p>
    <w:p>
      <w:pPr>
        <w:pStyle w:val="BodyText"/>
      </w:pPr>
      <w:r>
        <w:t xml:space="preserve">Firstly, only entries with time above 0s for both normal and rapid gait were selected, reducing the number of entries to 4835 for Ghana and 3666 for South Africa. There was a huge gap between the third quartile and the maximum for both gait speeds which strongly suggested data collection errors. Upon further checks, a range of 1.0 to 12.0s was used for the normal gait speed for both Ghana and South Africa. 1.2 to 13.0s and 1.0 to 13.0s was used as the range for the rapid gait speed for Ghana and South Africa respectively and thus, leaving 136 outliers from Ghana and 119 from South Africa, and 86 outliers from Ghana and 58 outliers from South Africa for the normal and rapid gait speeds respectively. Other minor data cleaning and validation processes such as selection of relevant variables, and finding the average blood pressure and pulse reading from a set of three were carried.</w:t>
      </w:r>
    </w:p>
    <w:p>
      <w:pPr>
        <w:pStyle w:val="BodyText"/>
      </w:pPr>
      <w:r>
        <w:t xml:space="preserve">The two data sets were then combined yielding a total of 8501 entries.</w:t>
      </w:r>
    </w:p>
    <w:bookmarkEnd w:id="20"/>
    <w:bookmarkEnd w:id="21"/>
    <w:bookmarkStart w:id="22" w:name="X3d97a578b67d87d4343f0270be941d9ce4797b1"/>
    <w:p>
      <w:pPr>
        <w:pStyle w:val="Heading3"/>
      </w:pPr>
      <w:r>
        <w:t xml:space="preserve">Overview of Demographics, Socioeconomic and Health Indices for Sub Saharan Africa (Ghana and South Africa combined)</w:t>
      </w:r>
    </w:p>
    <w:p>
      <w:pPr>
        <w:pStyle w:val="FirstParagraph"/>
      </w:pPr>
      <w:r>
        <w:t xml:space="preserve">As shown in the table below, the majority of respondents (~70%) were between the ages of 50 and 80.Median age was 60 for Ghana and 59 for South Africa. The lowest count for the age groupings was for 80 years and above. The majority of respondents from Ghana were male, and from South Africa: female. The majority of respondents did not provide an answer when asked the number of years of (formal) education they had received. For those who did, most had completed between 9 and 12 years of education.</w:t>
      </w:r>
    </w:p>
    <w:p>
      <w:pPr>
        <w:pStyle w:val="BodyText"/>
      </w:pPr>
      <w:r>
        <w:t xml:space="preserve">The majority of respondents in Ghana resided in rural areas whereas for South Africa, the opposite was noted. The majority of respondents were</w:t>
      </w:r>
      <w:r>
        <w:t xml:space="preserve"> </w:t>
      </w:r>
      <w:r>
        <w:t xml:space="preserve">“</w:t>
      </w:r>
      <w:r>
        <w:t xml:space="preserve">currently married</w:t>
      </w:r>
      <w:r>
        <w:t xml:space="preserve">”</w:t>
      </w:r>
      <w:r>
        <w:t xml:space="preserve"> </w:t>
      </w:r>
      <w:r>
        <w:t xml:space="preserve">in both countries, with the next highest proportion widowed. About twice the proportion of respondents who were separated/divorced in South Africa were separated/divorced in Ghana, and almost thrice the proportion of respondents who had never married in Ghana had never married in South Africa. The majority of respondents had low income satisfaction.</w:t>
      </w:r>
    </w:p>
    <w:p>
      <w:pPr>
        <w:pStyle w:val="BodyText"/>
      </w:pPr>
      <w:r>
        <w:t xml:space="preserve">The majority of respondents in Ghana were of normal weight whereas the majority from South Africa were obese.The majority of respondents had no history of chronic disease or alcohol use. For tobacco use however, the majority from Ghana had a positive history whereas the majority from South Africa had a negative history.</w:t>
      </w:r>
    </w:p>
    <w:p>
      <w:pPr>
        <w:pStyle w:val="BodyText"/>
      </w:pPr>
      <w:r>
        <w:t xml:space="preserve">Preliminary analysis of the gait speeds showed that the data distribution is skewed to the right, and thus the median was used as the measure of central tendency. The normal gait speed was the same in both countries, and South Africa had a slightly higher rapid gait spe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hana, N = 4 8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 Africa, N = 3 6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 (in year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to 4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8 (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 (9·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to 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634 (3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494 (4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 to 6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1 (2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77 (2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to 7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2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and abo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 (7·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5·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 (52 – 7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 (53 – 6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x</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56 (5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558 (4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ema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79 (4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06 (57%)</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Years of Educa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to 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 (2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 (3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to 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0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to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31 (4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 (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to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to 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 (4·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to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0·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4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5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idenc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971 (4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430 (6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864 (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230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rital Statu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ever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 (2·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9 (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rrently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843 (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709 (4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habiting</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 (5·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arated/divorc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4 (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 (6·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dow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31 (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3 (2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come Satisfac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mple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2·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st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 (5·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2 (9·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5 (2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8 (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 litt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08 (4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260 (3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t al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217 (2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60 (2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Normal Gait Spe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apid Gait Spe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 (0·93 – 1·3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80 – 1·33)</w:t>
            </w:r>
          </w:p>
        </w:tc>
      </w:tr>
      <w:tr>
        <w:trPr>
          <w:cantSplit/>
          <w:trHeight w:val="568"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MI</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mal 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737 (5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5 (2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be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 (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455 (4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6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15 (2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d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1 (7·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ngi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 (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 (9·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669 (9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294 (9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 (3·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 (4·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664 (9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471 (9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sthm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 (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767 (9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12 (9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rthriti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 (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751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13 (9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Strok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5 (5·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684 (9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430 (9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M*</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804 (9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45 (9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RT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65 (2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02 (3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666 (7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324 (6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epress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5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49 (2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264 (8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72 (7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HP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4·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 (4·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623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464 (9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0·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ataract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 (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749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571 (9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Tobacco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841 (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2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990 (4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638 (7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lcohol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7 (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302 (8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889 (8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 Median (IQR)</w:t>
            </w:r>
          </w:p>
        </w:tc>
      </w:tr>
    </w:tbl>
    <w:bookmarkEnd w:id="22"/>
    <w:bookmarkStart w:id="25" w:name="in-country-differences"/>
    <w:p>
      <w:pPr>
        <w:pStyle w:val="Heading3"/>
      </w:pPr>
      <w:r>
        <w:t xml:space="preserve">In-country Differences</w:t>
      </w:r>
    </w:p>
    <w:bookmarkStart w:id="23" w:name="ghana-data"/>
    <w:p>
      <w:pPr>
        <w:pStyle w:val="Heading4"/>
      </w:pPr>
      <w:r>
        <w:t xml:space="preserve">Ghana Data</w:t>
      </w:r>
    </w:p>
    <w:p>
      <w:pPr>
        <w:pStyle w:val="FirstParagraph"/>
      </w:pPr>
      <w:r>
        <w:t xml:space="preserve">Focusing on Ghana,the median age was 60 for females and 58 for males. The majority of males were</w:t>
      </w:r>
      <w:r>
        <w:t xml:space="preserve"> </w:t>
      </w:r>
      <w:r>
        <w:t xml:space="preserve">“</w:t>
      </w:r>
      <w:r>
        <w:t xml:space="preserve">currently married</w:t>
      </w:r>
      <w:r>
        <w:t xml:space="preserve">”</w:t>
      </w:r>
      <w:r>
        <w:t xml:space="preserve"> </w:t>
      </w:r>
      <w:r>
        <w:t xml:space="preserve">whereas the majority of females were widowed. Males had a slightly higher normal gait speed than females (0.09 difference). With rapid gait speed, the gender difference increased to 0.2. The majority of males had a history of tobacco use whereas majority of females had no his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le, N = 2 5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emale, N = 2 2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 (in year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to 4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0 (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to 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6 (3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8 (3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 to 6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5 (2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6 (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to 7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2 (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6 (2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and abo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 (7·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 (8·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 (52 – 6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 (52 – 7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Years of Educa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to 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 (2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 (3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to 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 (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to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 (4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 (3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to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 (8·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to 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 (5·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to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idenc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3 (3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38 (4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623 (6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241 (5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rital Statu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ever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2·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2·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rrently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06 (8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 (3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habiting</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arated/divorc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 (7·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dow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 (5·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0 (4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come Satisfac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mple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st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 (5·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 (5·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 (2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7 (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 litt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01 (4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07 (4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t al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9 (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8 (2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Normal Gait Spe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62 – 0·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 (0·55 – 0·8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apid Gait Spe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 (1·00 – 1·4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0·80 – 1·2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MI</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mal 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609 (6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28 (4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be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6 (6·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9 (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 (2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d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2 (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 (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RT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03 (3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7·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550 (6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16 (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rthriti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 (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10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41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Strok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 (4·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498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86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ngi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 (2·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3·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481 (9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88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M*</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38 (9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66 (9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3·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476 (9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88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sthm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34 (9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33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epress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7 (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336 (9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928 (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HP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 (3·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 (4·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454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69 (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ataract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15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34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Tobacco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756 (6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85 (4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7 (3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93 (5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lcohol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 (8·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9 (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344 (9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958 (8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 Median (IQR)</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rson's Chi-squared test; Wilcoxon rank sum test; Fisher's exact test</w:t>
            </w:r>
          </w:p>
        </w:tc>
      </w:tr>
    </w:tbl>
    <w:bookmarkEnd w:id="23"/>
    <w:bookmarkStart w:id="24" w:name="south-africa-data"/>
    <w:p>
      <w:pPr>
        <w:pStyle w:val="Heading4"/>
      </w:pPr>
      <w:r>
        <w:t xml:space="preserve">South Africa Data</w:t>
      </w:r>
    </w:p>
    <w:p>
      <w:pPr>
        <w:pStyle w:val="FirstParagraph"/>
      </w:pPr>
      <w:r>
        <w:t xml:space="preserve">Focusing on South Africa,the median age was 60 for females and 59 for males. The majority of males were</w:t>
      </w:r>
      <w:r>
        <w:t xml:space="preserve"> </w:t>
      </w:r>
      <w:r>
        <w:t xml:space="preserve">“</w:t>
      </w:r>
      <w:r>
        <w:t xml:space="preserve">currently married</w:t>
      </w:r>
      <w:r>
        <w:t xml:space="preserve">”</w:t>
      </w:r>
      <w:r>
        <w:t xml:space="preserve"> </w:t>
      </w:r>
      <w:r>
        <w:t xml:space="preserve">whereas the majority of females were widowed. Males had a slightly higher normal gait speed than females (0.10 difference). With rapid gait speed, the gender difference increased to 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le, N = 1 5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emale, N = 2 1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 (in year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to 4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 (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 (9·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to 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4 (4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0 (3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 to 6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4 (2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to 7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 (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 (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and abo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5·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 (5·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 (53 – 6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 (53 – 6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3</w:t>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Years of Educa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to 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 (3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 (3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to 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 (3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7 (3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to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 (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to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7·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6·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to 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 (5·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 (3·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to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idenc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4 (6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406 (6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3 (3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7 (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rital Statu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ever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 (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6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rrently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28 (6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1 (3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habiting</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7·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 (4·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arated/divorc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 (4·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7·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dow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 (9·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2 (3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come Satisfac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mple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 (3·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 (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st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7·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 (2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4 (2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 litt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9 (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1 (3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t al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7 (2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Normal Gait Spe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8 – 1·0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 (0·56 – 1·0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apid Gait Spe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 (0·80 – 1·5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77 – 1·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MI</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mal 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 (3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 (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be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4 (3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1 (4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9 (2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4 (2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d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 (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 (6·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RT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2 (4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9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6 (5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467 (7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rthriti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 (2·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493 (9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9 (9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Strok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4·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 (6·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472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956 (9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ngi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 (7·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 (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418 (9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874 (9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M*</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 (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504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39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0·9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4·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472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997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sthm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 (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3·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505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05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epress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 (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1 (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77 (7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93 (6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HP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3·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476 (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986 (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ataract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508 (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61 (9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Tobacco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 (3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3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6 (6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681 (8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lcohol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 (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 (2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14 (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574 (7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 Median (IQR)</w:t>
            </w:r>
          </w:p>
        </w:tc>
      </w:tr>
      <w:tr>
        <w:trPr>
          <w:cantSplit/>
          <w:trHeight w:val="360" w:hRule="auto"/>
        </w:trPr>
        <w:tc>
          <w:tcPr>
            <w:gridSpan w:val="4"/>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rson's Chi-squared test; Wilcoxon rank sum test; Fisher's exact test</w:t>
            </w:r>
          </w:p>
        </w:tc>
      </w:tr>
    </w:tbl>
    <w:bookmarkEnd w:id="24"/>
    <w:bookmarkEnd w:id="25"/>
    <w:bookmarkStart w:id="26" w:name="Xdcdbe721162e7af60128fb09d2f4cdb35a714ac"/>
    <w:p>
      <w:pPr>
        <w:pStyle w:val="Heading3"/>
      </w:pPr>
      <w:r>
        <w:t xml:space="preserve">Comparison of Median Gait Speed Across Demographic Variables</w:t>
      </w:r>
    </w:p>
    <w:p>
      <w:pPr>
        <w:pStyle w:val="FirstParagraph"/>
      </w:pPr>
      <w:r>
        <w:t xml:space="preserve">The table below shows the median gait speed with the end-points of the interquartile range in brackets. there is a statistically significant decrease in normal gait speed with increasing age, with a 0.21 decrease in ages 80 and above compared to ages 49 and below. There is no apparent association between years of education and gait speed. Respondents in rural areas had a slightly higher gait speed than those in urban areas (0.02) difference, which was not statistically significant. Having a partner (</w:t>
      </w:r>
      <w:r>
        <w:t xml:space="preserve">“</w:t>
      </w:r>
      <w:r>
        <w:t xml:space="preserve">currently married</w:t>
      </w:r>
      <w:r>
        <w:t xml:space="preserve">”</w:t>
      </w:r>
      <w:r>
        <w:t xml:space="preserve">or</w:t>
      </w:r>
      <w:r>
        <w:t xml:space="preserve"> </w:t>
      </w:r>
      <w:r>
        <w:t xml:space="preserve">“</w:t>
      </w:r>
      <w:r>
        <w:t xml:space="preserve">cohabiting</w:t>
      </w:r>
      <w:r>
        <w:t xml:space="preserve">”</w:t>
      </w:r>
      <w:r>
        <w:t xml:space="preserve">) was associated with a slightly higher gait speed though this association was not statistically significant. Having low income satisfaction was associated with lower gait speed though this association was not statistically significant. Generally, having no history of chronic disease was associated with higher gait speed, with the exception of Diabetes Mellitus, Injury fromRoad Traffic Accidents and Cataracts. A history of alcohol use was associated with a statistically significant lower gait speed. On the other hand, a history of tobacco use was associated with an insignificant increase in gait spe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ha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 Africa</w:t>
            </w:r>
          </w:p>
        </w:tc>
      </w:t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 4 8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 3 6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 (in year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to 4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 (0·67, 1·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67, 1·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to 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62,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 to 6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56, 0·9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to 7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0, 0·8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0, 0·8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and abo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48, 0·7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44, 0·85)</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Years of Educa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to 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to 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63, 0·9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6, 0·9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to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62,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 (0·67, 1·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to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63, 0·9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to 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67, 1·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 (0·44, 0·9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to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 (0·59, 0·8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 (0·49, 1·0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4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5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idenc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7, 0·9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8,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x</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62, 0·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8,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ema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 (0·55, 0·8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 (0·56, 1·0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come Satisfac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mple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69, 0·9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0·80, 1·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st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62,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8,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55,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 litt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t al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6, 0·9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56,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61, 0·9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67, 1·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 (0·57, 0·7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rital Statu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ever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 (0·67, 1·0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rrently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62,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habiting</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66,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63,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arated/divorc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 (0·56, 0·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dow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0, 0·8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2, 0·8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 (0·65, 1·0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 (0·55,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rmal Gait Speed: Median (IQR)</w:t>
            </w:r>
          </w:p>
        </w:tc>
      </w:tr>
    </w:tbl>
    <w:bookmarkEnd w:id="26"/>
    <w:bookmarkStart w:id="28" w:name="Xa0af180c3360c165bcec3b562229b481fd3b4a8"/>
    <w:p>
      <w:pPr>
        <w:pStyle w:val="Heading3"/>
      </w:pPr>
      <w:r>
        <w:t xml:space="preserve">Comparison of Mean Gait Speed Across Health-Related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ha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 Africa</w:t>
            </w:r>
          </w:p>
        </w:tc>
      </w:tr>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 4 8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 3 6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r>
      <w:tr>
        <w:trPr>
          <w:cantSplit/>
          <w:trHeight w:val="568"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MI</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mal 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59,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9,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be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 (0·54, 0·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1, 0·9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9,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d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56, 0·8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62,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RT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62,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7, 0·9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56,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 (0·89, 0·8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60, 1·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rthriti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 (0·44, 0·7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47, 0·8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94,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58, 0·7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Strok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 (0·51, 0·8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0,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 (0·74, 0·9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70, 0·7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ngi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52, 0·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0, 0·8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94,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 (0·85, 0·9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M*</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 (0·57, 0·9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94,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 (0·68, 0·7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0, 0·8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94,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 (0·83, 0·9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sthm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0 (0·46, 0·7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9,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94,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72, 0·8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epress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 (0·53, 0·8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0, 0·8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8,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72, 0·9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 (0·64, 0·7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HP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1, 0·8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57, 0·9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 (0·75, 1·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0, 0·8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ataract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55, 0·9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65, 1·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 (0·93, 0·9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64, 0·7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Tobacco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 (0·60,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62,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 (0·56, 0·9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 (0·56,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 (1·25, 1·2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 (0·57, 0·7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lcohol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0·49, 0·7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51, 0·8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 (0·59, 0·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57, 1·0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 (0·84, 1·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 (0·80, 0·8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r>
      <w:tr>
        <w:trPr>
          <w:cantSplit/>
          <w:trHeight w:val="57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rmal Gait Speed: Median (IQR)</w:t>
            </w:r>
          </w:p>
        </w:tc>
      </w:tr>
    </w:tbl>
    <w:bookmarkStart w:id="27" w:name="combined-linear-regressions-table"/>
    <w:p>
      <w:pPr>
        <w:pStyle w:val="Heading4"/>
      </w:pPr>
      <w:r>
        <w:t xml:space="preserve">Combined Linear Regression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e (in year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9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to 4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to 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 to -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 to 6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 to -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 to 7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 to -0·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 and abo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to -0·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x</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9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ema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to -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3"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Years of Educa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66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to 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to 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to 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to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to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to 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to 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to 3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 to 0·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idenc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 to 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4</w:t>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rital Statu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9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ever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rrently marri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to 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habiting</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to 0·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2</w:t>
            </w:r>
          </w:p>
        </w:tc>
      </w:tr>
      <w:tr>
        <w:trPr>
          <w:cantSplit/>
          <w:trHeight w:val="615"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arated/divorc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to 0·0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idow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 to -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to 0·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7</w:t>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come Satisfact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4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mple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st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to -0·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l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to -0·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 litt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 to -0·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t all</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 to -0·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 to 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MI</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mal 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be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 to -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 to 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8</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derweigh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to 0·0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ngi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to 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 to 0·5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to 0·5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sthm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to 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 to 0·3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rthriti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to 0·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 to 0·5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Strok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 to 0·3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M*</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to 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 to 0·3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RT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6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to -0·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 to 0·4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Depressio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 to 0·2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HPT*</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to 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 to 0·1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Cataract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to 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 to 0·2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Tobacco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6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to -0·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2</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 to 0·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istory of Alcohol us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45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to 0·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 to 0·5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untry of Residenc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hana</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4"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 Africa</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to 0·0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I = Confidence Interval</w:t>
            </w:r>
          </w:p>
        </w:tc>
      </w:tr>
    </w:tbl>
    <w:bookmarkEnd w:id="27"/>
    <w:bookmarkEnd w:id="28"/>
    <w:bookmarkStart w:id="29" w:name="X31448fbff21156a470c1d4ab433251d3719e5f4"/>
    <w:p>
      <w:pPr>
        <w:pStyle w:val="Heading3"/>
      </w:pPr>
      <w:r>
        <w:t xml:space="preserve">Association of WHODAS variables and gait speed</w:t>
      </w:r>
    </w:p>
    <w:p>
      <w:pPr>
        <w:pStyle w:val="FirstParagraph"/>
      </w:pPr>
      <w:r>
        <w:t xml:space="preserve">The WHODAS variables are a series of questions that start with the following preamble:</w:t>
      </w:r>
      <w:r>
        <w:t xml:space="preserve"> </w:t>
      </w:r>
      <w:r>
        <w:t xml:space="preserve">“</w:t>
      </w:r>
      <w:r>
        <w:t xml:space="preserve">Overall in the last 30 days, how much difficulty…</w:t>
      </w:r>
      <w:r>
        <w:t xml:space="preserve">”</w:t>
      </w:r>
      <w:r>
        <w:t xml:space="preserve">, followed by various parameters/tasks. As expected, generally, there is a statistically significant decrease in gait speed, as the respondents’ level of difficulty in accomplishing the task increases. The tables below gives a breakdown of the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hana, N = 4 8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 Africa, N = 3 6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sitting for long period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24 (4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64 (6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93 (2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 (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6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 (6·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 (3·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taking care of your household</w:t>
              <w:br/>
              <w:t xml:space="preserve">                                                               responsibiliti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743 (5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459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32 (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5 (1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4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0 (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3·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 (4·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d you have in learning a new task?</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80 (4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855 (5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298 (2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9 (1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 (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5 (2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 (4·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joining in community activities? </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733 (5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63 (7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 (1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4 (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 (1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 (6·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 (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 (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 (0·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centrating on doing something for</w:t>
              <w:br/>
              <w:t xml:space="preserve">                                                             10 minut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076 (6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20 (6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35 (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9 (1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1 (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5 (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 (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0·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walking a long distance such as a</w:t>
              <w:br/>
              <w:t xml:space="preserve">                                                             kilometer?</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58 (4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893 (5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7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7 (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0 (1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5 (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 (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 (5·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 (4·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bathing/washing your whole bod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57 (8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279 (8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 (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 (6·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 (4·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 (3·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 (0·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getting dress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66 (8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327 (9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8 (9·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 (5·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 (5·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 (3·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th dealing with stranger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289 (6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24 (6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 (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2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8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 (4·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 (4·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0·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th making new friendships or</w:t>
              <w:br/>
              <w:t xml:space="preserve">                                                               maintaining current friendship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247 (6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727 (7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4 (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0 (1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7 (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2 (9·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3 (4·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3·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 (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 (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0·2%)</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sitting for long period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to -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 to -0·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 to -0·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 to 0·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 to 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taking care of your household</w:t>
              <w:br/>
              <w:t xml:space="preserve">                                                               responsibiliti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 to -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 to -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 to -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to 0·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 to -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d you have in learning a new task?</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to -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 to -0·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 to -0·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 to -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 to 0·3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joining in community activities? </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 to -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to -0·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 to -0·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 to -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 to -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to -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centrating on doing something for</w:t>
              <w:br/>
              <w:t xml:space="preserve">                                                             10 minut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to -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 to -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 to -0·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 to 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5</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 to 0·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walking a long distance such as a</w:t>
              <w:br/>
              <w:t xml:space="preserve">                                                             kilometer?</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 to -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 to -0·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 to -0·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 to -0·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 to -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4</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 to -0·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bathing/washing your whole bod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to 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to 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 to -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 to 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 to 0·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 to 0·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 getting dresse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to 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 to 0·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 to -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to 0·4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to 0·2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 to 0·1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th dealing with stranger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to -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to -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to -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 to 0·0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7</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 to 0·3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th making new friendships or</w:t>
              <w:br/>
              <w:t xml:space="preserve">                                                               maintaining current friendship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 to -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 to -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 to -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 to 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 to 0·17</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I = Confidence Interval</w:t>
            </w:r>
          </w:p>
        </w:tc>
      </w:tr>
    </w:tbl>
    <w:bookmarkEnd w:id="29"/>
    <w:bookmarkStart w:id="32" w:name="trend-of-gait-speed-with-age"/>
    <w:p>
      <w:pPr>
        <w:pStyle w:val="Heading3"/>
      </w:pPr>
      <w:r>
        <w:t xml:space="preserve">Trend of Gait Speed With Age</w:t>
      </w:r>
    </w:p>
    <w:p>
      <w:pPr>
        <w:pStyle w:val="FirstParagraph"/>
      </w:pPr>
      <w:r>
        <w:t xml:space="preserve">It can be seen clearly in the graphs below that there is a decline in gait speed with increasing age:</w:t>
      </w:r>
      <w:r>
        <w:t xml:space="preserve"> </w:t>
      </w:r>
      <w:r>
        <w:drawing>
          <wp:inline>
            <wp:extent cx="4620126" cy="3696101"/>
            <wp:effectExtent b="0" l="0" r="0" t="0"/>
            <wp:docPr descr="" title="" id="1" name="Picture"/>
            <a:graphic>
              <a:graphicData uri="http://schemas.openxmlformats.org/drawingml/2006/picture">
                <pic:pic>
                  <pic:nvPicPr>
                    <pic:cNvPr descr="draft_report_files/figure-docx/g-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report_files/figure-docx/g-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zooming-in-to-60"/>
    <w:p>
      <w:pPr>
        <w:pStyle w:val="Heading3"/>
      </w:pPr>
      <w:r>
        <w:t xml:space="preserve">Zooming In To 60+</w:t>
      </w:r>
    </w:p>
    <w:p>
      <w:pPr>
        <w:pStyle w:val="FirstParagraph"/>
      </w:pPr>
      <w:r>
        <w:t xml:space="preserve">The blue line represents the linear regression model with the shaded area representing the 95% confidence interval.</w:t>
      </w:r>
      <w:r>
        <w:t xml:space="preserve"> </w:t>
      </w:r>
      <w:r>
        <w:drawing>
          <wp:inline>
            <wp:extent cx="4620126" cy="3696101"/>
            <wp:effectExtent b="0" l="0" r="0" t="0"/>
            <wp:docPr descr="" title="" id="1" name="Picture"/>
            <a:graphic>
              <a:graphicData uri="http://schemas.openxmlformats.org/drawingml/2006/picture">
                <pic:pic>
                  <pic:nvPicPr>
                    <pic:cNvPr descr="draft_report_files/figure-docx/h-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6" w:name="gender-vs-normal-and-rapid-gait-speed"/>
    <w:p>
      <w:pPr>
        <w:pStyle w:val="Heading3"/>
      </w:pPr>
      <w:r>
        <w:t xml:space="preserve">Gender vs Normal and Rapid Gait Speed</w:t>
      </w:r>
    </w:p>
    <w:p>
      <w:pPr>
        <w:pStyle w:val="FirstParagraph"/>
      </w:pPr>
      <w:r>
        <w:t xml:space="preserve">The results below suggest that the male gender is associated with slightly higher gait speed:</w:t>
      </w:r>
      <w:r>
        <w:t xml:space="preserve"> </w:t>
      </w:r>
      <w:r>
        <w:drawing>
          <wp:inline>
            <wp:extent cx="4620126" cy="3696101"/>
            <wp:effectExtent b="0" l="0" r="0" t="0"/>
            <wp:docPr descr="" title="" id="1" name="Picture"/>
            <a:graphic>
              <a:graphicData uri="http://schemas.openxmlformats.org/drawingml/2006/picture">
                <pic:pic>
                  <pic:nvPicPr>
                    <pic:cNvPr descr="draft_report_files/figure-docx/i-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Xbc5d885f54c61d2dea030c20c0434688d4832b2"/>
    <w:p>
      <w:pPr>
        <w:pStyle w:val="Heading3"/>
      </w:pPr>
      <w:r>
        <w:t xml:space="preserve">Respondents’subjective assessment of pain, health and energy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hana, N = 4 8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 Africa, N = 3 6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ealth Rating</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ery goo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6·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6·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oo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920 (4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41 (3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903 (3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593 (4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 (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7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ery ba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 (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 (1·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iculty with activiti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89 (2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597 (4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75 (2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 (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854 (3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72 (3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7 (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 (6·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 (0·5%)</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iculty due to pai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1 (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 (1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650 (4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0 (39%)</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47 (3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8 (34%)</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 (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1 (1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 (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 (0·3%)</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 (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 (3·7%)</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nknow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16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39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iculty due to lack of energ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265 (4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117 (58%)</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255 (2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 (20%)</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039 (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 (1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 (5·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 (6·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 (0·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lt;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0·3%)</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360" w:hRule="auto"/>
        </w:trPr>
        <w:tc>
          <w:tcPr>
            <w:gridSpan w:val="3"/>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w:t>
            </w:r>
          </w:p>
        </w:tc>
      </w:tr>
    </w:tbl>
    <w:bookmarkEnd w:id="37"/>
    <w:bookmarkStart w:id="45" w:name="X914aef1ff030e339290481437c650a5d08bb6e3"/>
    <w:p>
      <w:pPr>
        <w:pStyle w:val="Heading3"/>
      </w:pPr>
      <w:r>
        <w:t xml:space="preserve">Association of Pain, Health Rating and Energy Levels with gait speed</w:t>
      </w:r>
    </w:p>
    <w:p>
      <w:pPr>
        <w:pStyle w:val="FirstParagraph"/>
      </w:pPr>
      <w:r>
        <w:t xml:space="preserve">There is a statistically significant decrease in gait speed with a poor ranking of respondents’pain levels, health rating and energy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value</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ealth Rating</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ery goo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oo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 to -0·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 to -0·1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 to -0·1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614"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ery ba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 to -0·1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 to 0·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iculty due to pain</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 94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to -0·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4</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to -0·0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2</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 to -0·0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 to 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 to 0·03</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61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pplicabl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 to 0·3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iculty due to lack of energy</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 to -0·0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 to -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 to 0·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8</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to 0·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iculty with activities</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50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30"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72"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ld</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to -0·08</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derat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 to -0·14</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ver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 to -0·17</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xtreme</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to -0·11</w:t>
            </w:r>
          </w:p>
        </w:tc>
        <w:tc>
          <w:tcPr>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0·001</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n't know</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 to 0·04</w:t>
            </w:r>
          </w:p>
        </w:tc>
        <w:tc>
          <w:tcPr>
            <w:tcBorders>
              <w:bottom w:val="single" w:sz="8" w:space="0" w:color="000000"/>
            </w:tcBorders>
            <w:shd w:val="clear" w:color="auto" w:fill="FFFFFF"/>
            <w:tcMar>
              <w:top w:w="0" w:type="dxa"/>
              <w:bottom w:w="0" w:type="dxa"/>
              <w:left w:w="0" w:type="dxa"/>
              <w:right w:w="0" w:type="dxa"/>
            </w:tcMar>
            <w:vAlign w:val="center"/>
          </w:tcPr>
          <w:p>
            <w:pPr>
              <w:keepNext/>
              <w:jc w:val="cente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r>
        <w:trPr>
          <w:cantSplit/>
          <w:trHeight w:val="360" w:hRule="auto"/>
        </w:trPr>
        <w:tc>
          <w:tcPr>
            <w:gridSpan w:val="5"/>
            <w:tcBorders/>
            <w:shd w:val="clear" w:color="auto" w:fill="FFFFFF"/>
            <w:tcMar>
              <w:top w:w="0" w:type="dxa"/>
              <w:bottom w:w="0" w:type="dxa"/>
              <w:left w:w="0" w:type="dxa"/>
              <w:right w:w="0" w:type="dxa"/>
            </w:tcMar>
            <w:vAlign w:val="center"/>
          </w:tcPr>
          <w:p>
            <w:pPr>
              <w:keepNext/>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I = Confidence Interval</w:t>
            </w:r>
          </w:p>
        </w:tc>
      </w:tr>
    </w:tbl>
    <w:bookmarkStart w:id="44" w:name="related-graphs"/>
    <w:p>
      <w:pPr>
        <w:pStyle w:val="Heading4"/>
      </w:pPr>
      <w:r>
        <w:t xml:space="preserve">Related Graphs</w:t>
      </w:r>
    </w:p>
    <w:p>
      <w:pPr>
        <w:pStyle w:val="FirstParagraph"/>
      </w:pPr>
      <w:r>
        <w:t xml:space="preserve">The figures below are graphical representations of the above parameters.</w:t>
      </w:r>
      <w:r>
        <w:t xml:space="preserve"> </w:t>
      </w:r>
      <w:r>
        <w:drawing>
          <wp:inline>
            <wp:extent cx="4620126" cy="3696101"/>
            <wp:effectExtent b="0" l="0" r="0" t="0"/>
            <wp:docPr descr="" title="" id="1" name="Picture"/>
            <a:graphic>
              <a:graphicData uri="http://schemas.openxmlformats.org/drawingml/2006/picture">
                <pic:pic>
                  <pic:nvPicPr>
                    <pic:cNvPr descr="draft_report_files/figure-docx/p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raft_report_files/figure-docx/ps-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raft_report_files/figure-docx/l-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raft_report_files/figure-docx/o-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raft_report_files/figure-docx/p-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raft_report_files/figure-docx/q-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 Gait Study</dc:title>
  <dc:creator>Boadiwaa</dc:creator>
  <cp:keywords/>
  <dcterms:created xsi:type="dcterms:W3CDTF">2022-05-11T01:12:12Z</dcterms:created>
  <dcterms:modified xsi:type="dcterms:W3CDTF">2022-05-11T01: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on May 11, 2022</vt:lpwstr>
  </property>
  <property fmtid="{D5CDD505-2E9C-101B-9397-08002B2CF9AE}" pid="3" name="output">
    <vt:lpwstr/>
  </property>
</Properties>
</file>